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7d0837014421aa28449055ce507f7038671359"/>
    <w:p>
      <w:pPr>
        <w:pStyle w:val="Heading3"/>
      </w:pPr>
      <w:r>
        <w:t xml:space="preserve">Оперативники района Митино задержали соучастницу телефонных мошенников, лишивших москвича 14,7 млн рублей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t xml:space="preserve">Сотрудниками уголовного розыска Отдела МВД России по району Митино задержана 20-летняя гражданка, подозреваемая в соучастии в мошенничест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едварительно установлено, что 64-летнему мужчине звонили якобы представители различных государственных организаций. Звонившие убедили мужчину в том, что с его счета финансируется противоправная деятельность и во избежание уголовной ответственности необходимо перевести сбережения на резервный счет. Введенный в заблуждение москвич обналичил свои накопления в размере более 7 млн рублей и перевел их злоумышленникам. Через некоторое время мошенники убедили потерпевшего продать квартиру и ценные бумаги, после чего передать вырученные денежные средства курьеру. Спустя время мужчина понял, что его обманули, и обратился в полицию. Общая сумма материального ущерба составила более 14,7 млн руб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езультате комплекса оперативно-розыскных мероприятий сотрудники уголовного розыска задержали подозреваемую – 20-летнюю жительницу столицы. По версии следствия, она забрала у потерпевшего денежные средства и перевела их своим кураторам, получив за это денежное вознагражд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ледователем Отдела МВД России по району Митино возбуждено уголовное дело по признакам преступления, предусмотренного частью 4 статьи 159 УК РФ "Мошенничество". Фигурантке избрана мера пресечения в виде подписки о невыезде и надлежащем поведен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настоящее время проводится дальнейшее расследование с целью установления и задержания организаторов и соучастников данного противоправного деяния, а также выявления дополнительных эпизодов противоправной деятельности задержанной», – сообщил начальник УИиОС ГУ МВД России по г. Москве полковник внутренней службы Владимир Васен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овская полиция напоминает: если вам позвонили неизвестные, кем бы они ни представлялись и какие бы предлоги ни использовали, у вас всегда есть время проверить информацию, которую они сообщают. Не принимайте поспешных решений. Прервите разговор и посоветуйтесь с друзьями или родственниками. Если вы стали жертвой мошенничества, незамедлительно обращайтесь в полицию по телефону «02» (с мобильных «102») или в ближайший территориальный отдел МВД Росси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сс-служба УВД по СЗ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130592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130592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130592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8:38Z</dcterms:created>
  <dcterms:modified xsi:type="dcterms:W3CDTF">2025-07-03T2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